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0001026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3246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Chichester Hse, F1-56 and NonRes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6 And Comms Tower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hichester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ckerley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van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mp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O9 2L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22: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22: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EANMARIEROWLE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:34136,34138 DAMAGED GLAZING AND DOOR 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wa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upboard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3246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54Z</dcterms:created>
  <dcterms:modified xsi:type="dcterms:W3CDTF">2024-04-25T10:1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